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B6E5C" w14:textId="735EBE4C" w:rsidR="00FB3ACC" w:rsidRPr="000B3AC9" w:rsidRDefault="00FB3ACC" w:rsidP="00567560">
      <w:pPr>
        <w:rPr>
          <w:b/>
          <w:bCs/>
        </w:rPr>
      </w:pPr>
      <w:r w:rsidRPr="000B3AC9">
        <w:rPr>
          <w:b/>
          <w:bCs/>
        </w:rPr>
        <w:t>FOOD RETAIL ANALYSIS</w:t>
      </w:r>
    </w:p>
    <w:p w14:paraId="39788F0F" w14:textId="3052C34F" w:rsidR="00567560" w:rsidRDefault="00567560" w:rsidP="00567560">
      <w:r>
        <w:t>We investigate the relationships between four products: pasta, pasta sauce, syrup, and pancake mix. Two years' worth of purchase data are included in the data set.</w:t>
      </w:r>
    </w:p>
    <w:p w14:paraId="6114F80E" w14:textId="77777777" w:rsidR="00567560" w:rsidRDefault="00567560" w:rsidP="00567560"/>
    <w:p w14:paraId="4BB1B260" w14:textId="6B589DCA" w:rsidR="00567560" w:rsidRDefault="00567560" w:rsidP="00567560">
      <w:r>
        <w:t xml:space="preserve">The data includes two years' worth of purchase information that has been matched to consumer and brand information. </w:t>
      </w:r>
      <w:r>
        <w:t>To</w:t>
      </w:r>
      <w:r>
        <w:t xml:space="preserve"> enhance sales, we want to identify a trend in consumer behavior.</w:t>
      </w:r>
    </w:p>
    <w:p w14:paraId="41AA3F60" w14:textId="77777777" w:rsidR="00567560" w:rsidRDefault="00567560" w:rsidP="00567560"/>
    <w:p w14:paraId="33333EF9" w14:textId="3C0C09F5" w:rsidR="0092202F" w:rsidRDefault="00567560" w:rsidP="00567560">
      <w:r>
        <w:t xml:space="preserve">The analysis is focused on maximizing sales </w:t>
      </w:r>
      <w:r>
        <w:t>using</w:t>
      </w:r>
      <w:r>
        <w:t xml:space="preserve"> coupons. In retail, coupons are now a crucial tool. By grouping them with already popular things, they are frequently utilized for promotional activities, for fostering consumer loyalty, and for boosting sales of a product.</w:t>
      </w:r>
    </w:p>
    <w:p w14:paraId="34E6C7AF" w14:textId="38E74FBC" w:rsidR="00FB3ACC" w:rsidRDefault="00FB3ACC" w:rsidP="00567560">
      <w:r>
        <w:t>To find Specific period to concentrate on implement promotion (hour, day of week, and  month)</w:t>
      </w:r>
    </w:p>
    <w:p w14:paraId="1CEAAE20" w14:textId="122F55EC" w:rsidR="00FB3ACC" w:rsidRDefault="00FB3ACC" w:rsidP="00567560">
      <w:r>
        <w:t xml:space="preserve">This data </w:t>
      </w:r>
      <w:r w:rsidR="0002273F">
        <w:t>has</w:t>
      </w:r>
      <w:r>
        <w:t xml:space="preserve"> limitation on anonymous datetime then it not clearly analyst. We assume start date and year to simulation and build new column of datetime data (in real situation we should ask from data owner to clarify actual datetime).</w:t>
      </w:r>
    </w:p>
    <w:p w14:paraId="3EA506D8" w14:textId="44999528" w:rsidR="00567560" w:rsidRDefault="00567560" w:rsidP="00567560">
      <w:r>
        <w:t>Focus point</w:t>
      </w:r>
      <w:r w:rsidR="0002273F">
        <w:t>s:</w:t>
      </w:r>
    </w:p>
    <w:p w14:paraId="34FF94A3" w14:textId="04A9ABC1" w:rsidR="00567560" w:rsidRDefault="00567560" w:rsidP="00567560">
      <w:pPr>
        <w:pStyle w:val="ListParagraph"/>
        <w:numPr>
          <w:ilvl w:val="0"/>
          <w:numId w:val="1"/>
        </w:numPr>
      </w:pPr>
      <w:r>
        <w:t>Units sales</w:t>
      </w:r>
    </w:p>
    <w:p w14:paraId="7C2EC807" w14:textId="30C04A50" w:rsidR="00567560" w:rsidRDefault="00567560" w:rsidP="00567560">
      <w:pPr>
        <w:pStyle w:val="ListParagraph"/>
        <w:numPr>
          <w:ilvl w:val="0"/>
          <w:numId w:val="1"/>
        </w:numPr>
      </w:pPr>
      <w:r>
        <w:t>Dollar sales</w:t>
      </w:r>
    </w:p>
    <w:p w14:paraId="5BEFB5E7" w14:textId="6F632FBB" w:rsidR="00567560" w:rsidRDefault="00567560" w:rsidP="00567560">
      <w:pPr>
        <w:pStyle w:val="ListParagraph"/>
        <w:numPr>
          <w:ilvl w:val="0"/>
          <w:numId w:val="1"/>
        </w:numPr>
      </w:pPr>
      <w:r>
        <w:t>Coupon usage</w:t>
      </w:r>
    </w:p>
    <w:p w14:paraId="4B2AFE50" w14:textId="26C612F2" w:rsidR="00567560" w:rsidRDefault="00567560" w:rsidP="00567560">
      <w:pPr>
        <w:pStyle w:val="ListParagraph"/>
        <w:numPr>
          <w:ilvl w:val="0"/>
          <w:numId w:val="1"/>
        </w:numPr>
      </w:pPr>
      <w:r>
        <w:t>Store Geography</w:t>
      </w:r>
    </w:p>
    <w:p w14:paraId="17D1933A" w14:textId="06194B96" w:rsidR="00567560" w:rsidRDefault="00567560" w:rsidP="00567560">
      <w:pPr>
        <w:pStyle w:val="ListParagraph"/>
        <w:numPr>
          <w:ilvl w:val="0"/>
          <w:numId w:val="1"/>
        </w:numPr>
      </w:pPr>
      <w:r>
        <w:t>Store location</w:t>
      </w:r>
    </w:p>
    <w:p w14:paraId="1375806F" w14:textId="0EBE991E" w:rsidR="00567560" w:rsidRDefault="00FB3ACC" w:rsidP="00567560">
      <w:pPr>
        <w:pStyle w:val="ListParagraph"/>
        <w:numPr>
          <w:ilvl w:val="0"/>
          <w:numId w:val="1"/>
        </w:numPr>
      </w:pPr>
      <w:r>
        <w:t>Product category (commodity)</w:t>
      </w:r>
    </w:p>
    <w:p w14:paraId="4104C0C8" w14:textId="6DF92F47" w:rsidR="00FB3ACC" w:rsidRPr="000B3AC9" w:rsidRDefault="0002273F" w:rsidP="00FB3ACC">
      <w:pPr>
        <w:rPr>
          <w:b/>
          <w:bCs/>
        </w:rPr>
      </w:pPr>
      <w:r w:rsidRPr="000B3AC9">
        <w:rPr>
          <w:b/>
          <w:bCs/>
        </w:rPr>
        <w:t>PYTHON DATA PREPARATION</w:t>
      </w:r>
      <w:r w:rsidR="005C3D9B" w:rsidRPr="000B3AC9">
        <w:rPr>
          <w:b/>
          <w:bCs/>
        </w:rPr>
        <w:t xml:space="preserve"> AND DATA OVERVIEW</w:t>
      </w:r>
    </w:p>
    <w:p w14:paraId="03EC65C3" w14:textId="527DA42B" w:rsidR="0002273F" w:rsidRDefault="0002273F" w:rsidP="00FB3ACC">
      <w:r>
        <w:t>File provided as .csv</w:t>
      </w:r>
    </w:p>
    <w:p w14:paraId="390FD8CB" w14:textId="49CA8CC0" w:rsidR="009F3F65" w:rsidRDefault="009F3F65" w:rsidP="00FB3ACC">
      <w:r>
        <w:t xml:space="preserve">Here the relationship between table </w:t>
      </w:r>
      <w:r w:rsidR="002B138C">
        <w:t>creates</w:t>
      </w:r>
      <w:r>
        <w:t xml:space="preserve"> form csv files.</w:t>
      </w:r>
    </w:p>
    <w:p w14:paraId="04A18248" w14:textId="7B59BD10" w:rsidR="0002273F" w:rsidRDefault="009F3F65" w:rsidP="00FB3ACC">
      <w:r w:rsidRPr="009F3F65">
        <w:drawing>
          <wp:inline distT="0" distB="0" distL="0" distR="0" wp14:anchorId="5AB0B16C" wp14:editId="47935CBE">
            <wp:extent cx="5430008" cy="280074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5430008" cy="2800741"/>
                    </a:xfrm>
                    <a:prstGeom prst="rect">
                      <a:avLst/>
                    </a:prstGeom>
                  </pic:spPr>
                </pic:pic>
              </a:graphicData>
            </a:graphic>
          </wp:inline>
        </w:drawing>
      </w:r>
    </w:p>
    <w:p w14:paraId="3CB6F910" w14:textId="7A868002" w:rsidR="009F3F65" w:rsidRDefault="002B138C" w:rsidP="00FB3ACC">
      <w:r>
        <w:rPr>
          <w:noProof/>
        </w:rPr>
        <w:lastRenderedPageBreak/>
        <w:drawing>
          <wp:inline distT="0" distB="0" distL="0" distR="0" wp14:anchorId="47A38E19" wp14:editId="321F4069">
            <wp:extent cx="5731510" cy="3308985"/>
            <wp:effectExtent l="0" t="0" r="2540" b="5715"/>
            <wp:docPr id="15" name="Picture 14">
              <a:extLst xmlns:a="http://schemas.openxmlformats.org/drawingml/2006/main">
                <a:ext uri="{FF2B5EF4-FFF2-40B4-BE49-F238E27FC236}">
                  <a16:creationId xmlns:a16="http://schemas.microsoft.com/office/drawing/2014/main" id="{429389BF-0F1E-3F1D-2308-23EB0E2699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429389BF-0F1E-3F1D-2308-23EB0E269935}"/>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308985"/>
                    </a:xfrm>
                    <a:prstGeom prst="rect">
                      <a:avLst/>
                    </a:prstGeom>
                    <a:noFill/>
                  </pic:spPr>
                </pic:pic>
              </a:graphicData>
            </a:graphic>
          </wp:inline>
        </w:drawing>
      </w:r>
    </w:p>
    <w:p w14:paraId="14E9B9E6" w14:textId="658D790E" w:rsidR="002B138C" w:rsidRDefault="002B138C" w:rsidP="00FB3ACC"/>
    <w:p w14:paraId="7F69F961" w14:textId="0C483B4E" w:rsidR="002B138C" w:rsidRPr="000B3AC9" w:rsidRDefault="00B52E1C" w:rsidP="00FB3ACC">
      <w:pPr>
        <w:rPr>
          <w:b/>
          <w:bCs/>
        </w:rPr>
      </w:pPr>
      <w:r w:rsidRPr="000B3AC9">
        <w:rPr>
          <w:b/>
          <w:bCs/>
        </w:rPr>
        <w:t>Data Overview</w:t>
      </w:r>
    </w:p>
    <w:p w14:paraId="4A17E877" w14:textId="610A474C" w:rsidR="00B52E1C" w:rsidRDefault="00B52E1C" w:rsidP="00FB3ACC">
      <w:r w:rsidRPr="00B52E1C">
        <w:drawing>
          <wp:inline distT="0" distB="0" distL="0" distR="0" wp14:anchorId="75106D13" wp14:editId="1FCB99D2">
            <wp:extent cx="5731510" cy="3188335"/>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5731510" cy="3188335"/>
                    </a:xfrm>
                    <a:prstGeom prst="rect">
                      <a:avLst/>
                    </a:prstGeom>
                  </pic:spPr>
                </pic:pic>
              </a:graphicData>
            </a:graphic>
          </wp:inline>
        </w:drawing>
      </w:r>
    </w:p>
    <w:p w14:paraId="625E16C2" w14:textId="6DFB18EE" w:rsidR="00B52E1C" w:rsidRDefault="00B52E1C" w:rsidP="00FB3ACC"/>
    <w:p w14:paraId="54F84BF6" w14:textId="5486EC9D" w:rsidR="00084BE8" w:rsidRDefault="00084BE8" w:rsidP="00FB3ACC"/>
    <w:p w14:paraId="5730317A" w14:textId="6EE70B7B" w:rsidR="00084BE8" w:rsidRDefault="00084BE8" w:rsidP="00FB3ACC"/>
    <w:p w14:paraId="30B058AF" w14:textId="7846F3BC" w:rsidR="00084BE8" w:rsidRDefault="00084BE8" w:rsidP="00FB3ACC"/>
    <w:p w14:paraId="55015C0C" w14:textId="30350FCD" w:rsidR="00084BE8" w:rsidRDefault="00084BE8" w:rsidP="00FB3ACC"/>
    <w:p w14:paraId="578524CD" w14:textId="29E1BCA4" w:rsidR="00471B1B" w:rsidRDefault="00471B1B" w:rsidP="00FB3ACC"/>
    <w:p w14:paraId="540EB632" w14:textId="77777777" w:rsidR="00471B1B" w:rsidRDefault="00471B1B" w:rsidP="00FB3ACC"/>
    <w:p w14:paraId="513C1748" w14:textId="1EEA7544" w:rsidR="00B52E1C" w:rsidRDefault="00C07C82" w:rsidP="00FB3ACC">
      <w:r>
        <w:t xml:space="preserve">Check for missing value using </w:t>
      </w:r>
      <w:proofErr w:type="spellStart"/>
      <w:r>
        <w:t>msno.matrix</w:t>
      </w:r>
      <w:proofErr w:type="spellEnd"/>
      <w:r>
        <w:t>(</w:t>
      </w:r>
      <w:proofErr w:type="spellStart"/>
      <w:r>
        <w:t>pandas.dataframe</w:t>
      </w:r>
      <w:proofErr w:type="spellEnd"/>
      <w:r>
        <w:t>)</w:t>
      </w:r>
    </w:p>
    <w:p w14:paraId="37497C56" w14:textId="68900446" w:rsidR="00B52E1C" w:rsidRDefault="00B52E1C" w:rsidP="00FB3ACC">
      <w:r w:rsidRPr="00B52E1C">
        <w:drawing>
          <wp:inline distT="0" distB="0" distL="0" distR="0" wp14:anchorId="112874F1" wp14:editId="4FC0AFDF">
            <wp:extent cx="2711370" cy="1318437"/>
            <wp:effectExtent l="0" t="0" r="0" b="0"/>
            <wp:docPr id="3" name="Picture 3"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histogram&#10;&#10;Description automatically generated"/>
                    <pic:cNvPicPr/>
                  </pic:nvPicPr>
                  <pic:blipFill>
                    <a:blip r:embed="rId9"/>
                    <a:stretch>
                      <a:fillRect/>
                    </a:stretch>
                  </pic:blipFill>
                  <pic:spPr>
                    <a:xfrm>
                      <a:off x="0" y="0"/>
                      <a:ext cx="2769683" cy="1346792"/>
                    </a:xfrm>
                    <a:prstGeom prst="rect">
                      <a:avLst/>
                    </a:prstGeom>
                  </pic:spPr>
                </pic:pic>
              </a:graphicData>
            </a:graphic>
          </wp:inline>
        </w:drawing>
      </w:r>
      <w:r>
        <w:t xml:space="preserve"> </w:t>
      </w:r>
      <w:r w:rsidRPr="00B52E1C">
        <w:drawing>
          <wp:inline distT="0" distB="0" distL="0" distR="0" wp14:anchorId="5DFC353D" wp14:editId="51AC461C">
            <wp:extent cx="2871567" cy="1339703"/>
            <wp:effectExtent l="0" t="0" r="5080" b="0"/>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pic:nvPicPr>
                  <pic:blipFill>
                    <a:blip r:embed="rId10"/>
                    <a:stretch>
                      <a:fillRect/>
                    </a:stretch>
                  </pic:blipFill>
                  <pic:spPr>
                    <a:xfrm>
                      <a:off x="0" y="0"/>
                      <a:ext cx="2964748" cy="1383176"/>
                    </a:xfrm>
                    <a:prstGeom prst="rect">
                      <a:avLst/>
                    </a:prstGeom>
                  </pic:spPr>
                </pic:pic>
              </a:graphicData>
            </a:graphic>
          </wp:inline>
        </w:drawing>
      </w:r>
    </w:p>
    <w:p w14:paraId="5ECF3EE9" w14:textId="5370751A" w:rsidR="00B52E1C" w:rsidRDefault="00B52E1C" w:rsidP="00FB3ACC">
      <w:r w:rsidRPr="00B52E1C">
        <w:drawing>
          <wp:inline distT="0" distB="0" distL="0" distR="0" wp14:anchorId="52127AAC" wp14:editId="7EB697A9">
            <wp:extent cx="2710815" cy="1214250"/>
            <wp:effectExtent l="0" t="0" r="0" b="5080"/>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11"/>
                    <a:stretch>
                      <a:fillRect/>
                    </a:stretch>
                  </pic:blipFill>
                  <pic:spPr>
                    <a:xfrm>
                      <a:off x="0" y="0"/>
                      <a:ext cx="2753847" cy="1233525"/>
                    </a:xfrm>
                    <a:prstGeom prst="rect">
                      <a:avLst/>
                    </a:prstGeom>
                  </pic:spPr>
                </pic:pic>
              </a:graphicData>
            </a:graphic>
          </wp:inline>
        </w:drawing>
      </w:r>
      <w:r>
        <w:t xml:space="preserve"> </w:t>
      </w:r>
      <w:r w:rsidRPr="00B52E1C">
        <w:drawing>
          <wp:inline distT="0" distB="0" distL="0" distR="0" wp14:anchorId="4D583D1F" wp14:editId="0732C933">
            <wp:extent cx="2871470" cy="1341248"/>
            <wp:effectExtent l="0" t="0" r="508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2"/>
                    <a:stretch>
                      <a:fillRect/>
                    </a:stretch>
                  </pic:blipFill>
                  <pic:spPr>
                    <a:xfrm>
                      <a:off x="0" y="0"/>
                      <a:ext cx="2903848" cy="1356371"/>
                    </a:xfrm>
                    <a:prstGeom prst="rect">
                      <a:avLst/>
                    </a:prstGeom>
                  </pic:spPr>
                </pic:pic>
              </a:graphicData>
            </a:graphic>
          </wp:inline>
        </w:drawing>
      </w:r>
    </w:p>
    <w:p w14:paraId="2E3E93FA" w14:textId="77777777" w:rsidR="003506B2" w:rsidRDefault="003506B2" w:rsidP="00FB3ACC">
      <w:pPr>
        <w:rPr>
          <w:b/>
          <w:bCs/>
        </w:rPr>
        <w:sectPr w:rsidR="003506B2">
          <w:pgSz w:w="11906" w:h="16838"/>
          <w:pgMar w:top="1440" w:right="1440" w:bottom="1440" w:left="1440" w:header="720" w:footer="720" w:gutter="0"/>
          <w:cols w:space="720"/>
          <w:docGrid w:linePitch="360"/>
        </w:sectPr>
      </w:pPr>
    </w:p>
    <w:p w14:paraId="7ACF8F2F" w14:textId="14196B85" w:rsidR="00471B1B" w:rsidRPr="003506B2" w:rsidRDefault="003506B2" w:rsidP="00FB3ACC">
      <w:pPr>
        <w:rPr>
          <w:b/>
          <w:bCs/>
        </w:rPr>
      </w:pPr>
      <w:r w:rsidRPr="003506B2">
        <w:rPr>
          <w:b/>
          <w:bCs/>
        </w:rPr>
        <w:lastRenderedPageBreak/>
        <w:t>Data Cleaning and manipulation</w:t>
      </w:r>
    </w:p>
    <w:p w14:paraId="3418ED45" w14:textId="4B314BD9" w:rsidR="00471B1B" w:rsidRDefault="00471B1B" w:rsidP="000B3AC9">
      <w:pPr>
        <w:pStyle w:val="ListParagraph"/>
        <w:numPr>
          <w:ilvl w:val="0"/>
          <w:numId w:val="1"/>
        </w:numPr>
      </w:pPr>
      <w:r>
        <w:t>product dataframe</w:t>
      </w:r>
    </w:p>
    <w:p w14:paraId="2C6EDE5B" w14:textId="3BCED00E" w:rsidR="00471B1B" w:rsidRDefault="00471B1B" w:rsidP="00FB3ACC">
      <w:r>
        <w:t xml:space="preserve">Checked no duplicated. </w:t>
      </w:r>
    </w:p>
    <w:p w14:paraId="08106E53" w14:textId="796471F0" w:rsidR="00471B1B" w:rsidRDefault="00471B1B" w:rsidP="00FB3ACC">
      <w:r w:rsidRPr="00471B1B">
        <w:drawing>
          <wp:inline distT="0" distB="0" distL="0" distR="0" wp14:anchorId="0B4BBEE3" wp14:editId="3597C251">
            <wp:extent cx="3165365" cy="2094614"/>
            <wp:effectExtent l="0" t="0" r="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stretch>
                      <a:fillRect/>
                    </a:stretch>
                  </pic:blipFill>
                  <pic:spPr>
                    <a:xfrm>
                      <a:off x="0" y="0"/>
                      <a:ext cx="3179032" cy="2103658"/>
                    </a:xfrm>
                    <a:prstGeom prst="rect">
                      <a:avLst/>
                    </a:prstGeom>
                  </pic:spPr>
                </pic:pic>
              </a:graphicData>
            </a:graphic>
          </wp:inline>
        </w:drawing>
      </w:r>
    </w:p>
    <w:p w14:paraId="1D740BE3" w14:textId="31651316" w:rsidR="00471B1B" w:rsidRDefault="00471B1B" w:rsidP="00FB3ACC">
      <w:r w:rsidRPr="00471B1B">
        <w:drawing>
          <wp:inline distT="0" distB="0" distL="0" distR="0" wp14:anchorId="17C35519" wp14:editId="20EBCFF7">
            <wp:extent cx="5575484" cy="2998382"/>
            <wp:effectExtent l="0" t="0" r="635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4"/>
                    <a:stretch>
                      <a:fillRect/>
                    </a:stretch>
                  </pic:blipFill>
                  <pic:spPr>
                    <a:xfrm>
                      <a:off x="0" y="0"/>
                      <a:ext cx="5588853" cy="3005571"/>
                    </a:xfrm>
                    <a:prstGeom prst="rect">
                      <a:avLst/>
                    </a:prstGeom>
                  </pic:spPr>
                </pic:pic>
              </a:graphicData>
            </a:graphic>
          </wp:inline>
        </w:drawing>
      </w:r>
    </w:p>
    <w:p w14:paraId="427FBFCF" w14:textId="77777777" w:rsidR="000B3AC9" w:rsidRDefault="000B3AC9" w:rsidP="00084BE8"/>
    <w:p w14:paraId="055120D5" w14:textId="77777777" w:rsidR="000B3AC9" w:rsidRDefault="000B3AC9" w:rsidP="00084BE8"/>
    <w:p w14:paraId="0CCFB639" w14:textId="77777777" w:rsidR="000B3AC9" w:rsidRDefault="000B3AC9" w:rsidP="00084BE8"/>
    <w:p w14:paraId="4C959BAF" w14:textId="77777777" w:rsidR="000B3AC9" w:rsidRDefault="000B3AC9" w:rsidP="00084BE8"/>
    <w:p w14:paraId="7FD264FE" w14:textId="77777777" w:rsidR="000B3AC9" w:rsidRDefault="000B3AC9" w:rsidP="00084BE8"/>
    <w:p w14:paraId="5F243611" w14:textId="77777777" w:rsidR="000B3AC9" w:rsidRDefault="000B3AC9" w:rsidP="00084BE8"/>
    <w:p w14:paraId="72BF777E" w14:textId="77777777" w:rsidR="000B3AC9" w:rsidRDefault="000B3AC9" w:rsidP="00084BE8"/>
    <w:p w14:paraId="6B59EBA4" w14:textId="77777777" w:rsidR="000B3AC9" w:rsidRDefault="000B3AC9" w:rsidP="00084BE8"/>
    <w:p w14:paraId="083B0857" w14:textId="77777777" w:rsidR="000B3AC9" w:rsidRDefault="000B3AC9" w:rsidP="00084BE8"/>
    <w:p w14:paraId="3224880C" w14:textId="73B1D4BB" w:rsidR="00084BE8" w:rsidRDefault="00084BE8" w:rsidP="00084BE8">
      <w:r w:rsidRPr="00084BE8">
        <w:lastRenderedPageBreak/>
        <w:t>product size is not right</w:t>
      </w:r>
      <w:r>
        <w:t xml:space="preserve"> deal with it.</w:t>
      </w:r>
    </w:p>
    <w:p w14:paraId="3E840821" w14:textId="77777777" w:rsidR="00084BE8" w:rsidRDefault="00084BE8" w:rsidP="00084BE8">
      <w:r w:rsidRPr="00084BE8">
        <w:drawing>
          <wp:inline distT="0" distB="0" distL="0" distR="0" wp14:anchorId="46BCFA2C" wp14:editId="5AD64672">
            <wp:extent cx="3997842" cy="4325423"/>
            <wp:effectExtent l="0" t="0" r="317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4004692" cy="4332834"/>
                    </a:xfrm>
                    <a:prstGeom prst="rect">
                      <a:avLst/>
                    </a:prstGeom>
                  </pic:spPr>
                </pic:pic>
              </a:graphicData>
            </a:graphic>
          </wp:inline>
        </w:drawing>
      </w:r>
    </w:p>
    <w:p w14:paraId="6A38B6AC" w14:textId="1A7B13D4" w:rsidR="00084BE8" w:rsidRDefault="00084BE8" w:rsidP="00084BE8">
      <w:pPr>
        <w:rPr>
          <w:rFonts w:hint="cs"/>
          <w:cs/>
        </w:rPr>
      </w:pPr>
      <w:r w:rsidRPr="00084BE8">
        <w:t>Brand lists : 131 brands</w:t>
      </w:r>
      <w:r>
        <w:t xml:space="preserve"> </w:t>
      </w:r>
      <w:r w:rsidRPr="00084BE8">
        <w:t xml:space="preserve">- product have 4 </w:t>
      </w:r>
      <w:proofErr w:type="gramStart"/>
      <w:r w:rsidRPr="00084BE8">
        <w:t>categories</w:t>
      </w:r>
      <w:proofErr w:type="gramEnd"/>
    </w:p>
    <w:p w14:paraId="1CC4D8C7" w14:textId="556E2BB4" w:rsidR="00084BE8" w:rsidRDefault="00084BE8" w:rsidP="00084BE8">
      <w:r w:rsidRPr="00084BE8">
        <w:drawing>
          <wp:inline distT="0" distB="0" distL="0" distR="0" wp14:anchorId="695962CC" wp14:editId="25300EB8">
            <wp:extent cx="4359349" cy="3461012"/>
            <wp:effectExtent l="0" t="0" r="3175"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4361369" cy="3462616"/>
                    </a:xfrm>
                    <a:prstGeom prst="rect">
                      <a:avLst/>
                    </a:prstGeom>
                  </pic:spPr>
                </pic:pic>
              </a:graphicData>
            </a:graphic>
          </wp:inline>
        </w:drawing>
      </w:r>
    </w:p>
    <w:p w14:paraId="7E8F7779" w14:textId="77777777" w:rsidR="00AA7034" w:rsidRDefault="00AA7034" w:rsidP="00084BE8"/>
    <w:p w14:paraId="03C15A3A" w14:textId="484D2085" w:rsidR="00471B1B" w:rsidRDefault="00AA7034" w:rsidP="000B3AC9">
      <w:pPr>
        <w:pStyle w:val="ListParagraph"/>
        <w:numPr>
          <w:ilvl w:val="0"/>
          <w:numId w:val="1"/>
        </w:numPr>
      </w:pPr>
      <w:r w:rsidRPr="00AA7034">
        <w:lastRenderedPageBreak/>
        <w:t>store dataframe</w:t>
      </w:r>
    </w:p>
    <w:p w14:paraId="0DEF1893" w14:textId="1290CC06" w:rsidR="003A00BC" w:rsidRDefault="003A00BC" w:rsidP="00FB3ACC">
      <w:r w:rsidRPr="003A00BC">
        <w:drawing>
          <wp:inline distT="0" distB="0" distL="0" distR="0" wp14:anchorId="57EFC6F6" wp14:editId="24B0C1D5">
            <wp:extent cx="2667372" cy="1057423"/>
            <wp:effectExtent l="0" t="0" r="0" b="952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stretch>
                      <a:fillRect/>
                    </a:stretch>
                  </pic:blipFill>
                  <pic:spPr>
                    <a:xfrm>
                      <a:off x="0" y="0"/>
                      <a:ext cx="2667372" cy="1057423"/>
                    </a:xfrm>
                    <a:prstGeom prst="rect">
                      <a:avLst/>
                    </a:prstGeom>
                  </pic:spPr>
                </pic:pic>
              </a:graphicData>
            </a:graphic>
          </wp:inline>
        </w:drawing>
      </w:r>
    </w:p>
    <w:p w14:paraId="6338D37B" w14:textId="25AC8B6E" w:rsidR="00AA7034" w:rsidRDefault="00AA7034" w:rsidP="00AA7034">
      <w:r>
        <w:t xml:space="preserve">- unique zip code is 299 locations </w:t>
      </w:r>
      <w:r>
        <w:t>some store is in same zip code</w:t>
      </w:r>
      <w:r w:rsidR="003A00BC">
        <w:t xml:space="preserve"> total 387 stores.</w:t>
      </w:r>
    </w:p>
    <w:p w14:paraId="16160E9F" w14:textId="77777777" w:rsidR="00AA7034" w:rsidRDefault="00AA7034" w:rsidP="00AA7034">
      <w:r>
        <w:t>- zip code tell the location : try cross check with us state zip code</w:t>
      </w:r>
    </w:p>
    <w:p w14:paraId="26F97C78" w14:textId="1A897C0C" w:rsidR="00AA7034" w:rsidRDefault="00AA7034" w:rsidP="00AA7034">
      <w:r>
        <w:t xml:space="preserve">- I assume this is USA zip code  (can compare with the list from us </w:t>
      </w:r>
      <w:r w:rsidR="000B3AC9">
        <w:t>zip code</w:t>
      </w:r>
      <w:r>
        <w:t xml:space="preserve">: </w:t>
      </w:r>
      <w:hyperlink r:id="rId18" w:history="1">
        <w:r w:rsidR="003A00BC" w:rsidRPr="00B60898">
          <w:rPr>
            <w:rStyle w:val="Hyperlink"/>
          </w:rPr>
          <w:t>https://github.com/zauberware/postal-codes-json-xml-csv/blob/master/data/US.zip</w:t>
        </w:r>
      </w:hyperlink>
      <w:r>
        <w:t>)</w:t>
      </w:r>
    </w:p>
    <w:p w14:paraId="556548E4" w14:textId="255FE22E" w:rsidR="003506B2" w:rsidRDefault="003506B2" w:rsidP="00AA7034"/>
    <w:p w14:paraId="006C65B5" w14:textId="2C414C95" w:rsidR="003506B2" w:rsidRDefault="000B3AC9" w:rsidP="000B3AC9">
      <w:pPr>
        <w:pStyle w:val="ListParagraph"/>
        <w:numPr>
          <w:ilvl w:val="0"/>
          <w:numId w:val="1"/>
        </w:numPr>
      </w:pPr>
      <w:r>
        <w:t>c</w:t>
      </w:r>
      <w:r w:rsidR="003506B2">
        <w:t>ausal dataframe</w:t>
      </w:r>
    </w:p>
    <w:p w14:paraId="7F12325F" w14:textId="2B73B58E" w:rsidR="003506B2" w:rsidRDefault="003506B2" w:rsidP="00AA7034">
      <w:proofErr w:type="spellStart"/>
      <w:r w:rsidRPr="003506B2">
        <w:t>upc</w:t>
      </w:r>
      <w:proofErr w:type="spellEnd"/>
      <w:r w:rsidRPr="003506B2">
        <w:t xml:space="preserve"> number have 10 and 9 digit all the table reference </w:t>
      </w:r>
      <w:r w:rsidR="000B3AC9" w:rsidRPr="003506B2">
        <w:t>seems</w:t>
      </w:r>
      <w:r w:rsidRPr="003506B2">
        <w:t xml:space="preserve"> not to be any issue here.</w:t>
      </w:r>
    </w:p>
    <w:p w14:paraId="2443D6B5" w14:textId="5BBAFB03" w:rsidR="003506B2" w:rsidRDefault="003506B2" w:rsidP="00AA7034">
      <w:r w:rsidRPr="003506B2">
        <w:drawing>
          <wp:inline distT="0" distB="0" distL="0" distR="0" wp14:anchorId="1EF38562" wp14:editId="02F713B0">
            <wp:extent cx="3306726" cy="2153073"/>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1858" cy="2156415"/>
                    </a:xfrm>
                    <a:prstGeom prst="rect">
                      <a:avLst/>
                    </a:prstGeom>
                  </pic:spPr>
                </pic:pic>
              </a:graphicData>
            </a:graphic>
          </wp:inline>
        </w:drawing>
      </w:r>
    </w:p>
    <w:p w14:paraId="2F3C8526" w14:textId="4312542B" w:rsidR="003506B2" w:rsidRDefault="003506B2" w:rsidP="00AA7034">
      <w:r>
        <w:t xml:space="preserve">Display </w:t>
      </w:r>
      <w:r w:rsidR="00A060E0">
        <w:t>description.</w:t>
      </w:r>
      <w:r>
        <w:t xml:space="preserve"> </w:t>
      </w:r>
    </w:p>
    <w:p w14:paraId="2A282E3A" w14:textId="1E8B9915" w:rsidR="003506B2" w:rsidRDefault="003506B2" w:rsidP="00AA7034">
      <w:r w:rsidRPr="003506B2">
        <w:drawing>
          <wp:inline distT="0" distB="0" distL="0" distR="0" wp14:anchorId="6C7C7FDC" wp14:editId="1E03C36C">
            <wp:extent cx="4369981" cy="1205257"/>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a:stretch>
                      <a:fillRect/>
                    </a:stretch>
                  </pic:blipFill>
                  <pic:spPr>
                    <a:xfrm>
                      <a:off x="0" y="0"/>
                      <a:ext cx="4382874" cy="1208813"/>
                    </a:xfrm>
                    <a:prstGeom prst="rect">
                      <a:avLst/>
                    </a:prstGeom>
                  </pic:spPr>
                </pic:pic>
              </a:graphicData>
            </a:graphic>
          </wp:inline>
        </w:drawing>
      </w:r>
    </w:p>
    <w:p w14:paraId="0AB3A468" w14:textId="79473343" w:rsidR="003A00BC" w:rsidRDefault="003506B2" w:rsidP="00AA7034">
      <w:r>
        <w:t xml:space="preserve">Require more detail on feature </w:t>
      </w:r>
      <w:r w:rsidR="00A060E0">
        <w:t>description.</w:t>
      </w:r>
    </w:p>
    <w:p w14:paraId="3BFE724A" w14:textId="2D246947" w:rsidR="003506B2" w:rsidRDefault="003506B2" w:rsidP="00AA7034">
      <w:r w:rsidRPr="003506B2">
        <w:drawing>
          <wp:inline distT="0" distB="0" distL="0" distR="0" wp14:anchorId="68E781F6" wp14:editId="2FDA585F">
            <wp:extent cx="3700130" cy="1162083"/>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3710901" cy="1165466"/>
                    </a:xfrm>
                    <a:prstGeom prst="rect">
                      <a:avLst/>
                    </a:prstGeom>
                  </pic:spPr>
                </pic:pic>
              </a:graphicData>
            </a:graphic>
          </wp:inline>
        </w:drawing>
      </w:r>
    </w:p>
    <w:p w14:paraId="446751D6" w14:textId="2ADDC5D7" w:rsidR="003A00BC" w:rsidRDefault="00A060E0" w:rsidP="00A060E0">
      <w:pPr>
        <w:pStyle w:val="ListParagraph"/>
        <w:numPr>
          <w:ilvl w:val="0"/>
          <w:numId w:val="1"/>
        </w:numPr>
      </w:pPr>
      <w:r>
        <w:lastRenderedPageBreak/>
        <w:t>transaction dataframe</w:t>
      </w:r>
    </w:p>
    <w:p w14:paraId="18FB8B58" w14:textId="0E40E327" w:rsidR="00A060E0" w:rsidRDefault="00A060E0" w:rsidP="00A060E0">
      <w:r w:rsidRPr="00A060E0">
        <w:t>- notice that time digit is not always 4 digit</w:t>
      </w:r>
      <w:r>
        <w:t>s</w:t>
      </w:r>
    </w:p>
    <w:p w14:paraId="4418E734" w14:textId="64E6A31A" w:rsidR="00A060E0" w:rsidRDefault="00A060E0" w:rsidP="00A060E0">
      <w:r w:rsidRPr="00A060E0">
        <w:drawing>
          <wp:inline distT="0" distB="0" distL="0" distR="0" wp14:anchorId="3D5D7E06" wp14:editId="1B3F427E">
            <wp:extent cx="5731510" cy="1670050"/>
            <wp:effectExtent l="0" t="0" r="2540" b="635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2"/>
                    <a:stretch>
                      <a:fillRect/>
                    </a:stretch>
                  </pic:blipFill>
                  <pic:spPr>
                    <a:xfrm>
                      <a:off x="0" y="0"/>
                      <a:ext cx="5731510" cy="1670050"/>
                    </a:xfrm>
                    <a:prstGeom prst="rect">
                      <a:avLst/>
                    </a:prstGeom>
                  </pic:spPr>
                </pic:pic>
              </a:graphicData>
            </a:graphic>
          </wp:inline>
        </w:drawing>
      </w:r>
    </w:p>
    <w:p w14:paraId="7F0C19A6" w14:textId="5FA8F53D" w:rsidR="00A060E0" w:rsidRDefault="00A060E0" w:rsidP="00A060E0">
      <w:r>
        <w:t xml:space="preserve">Day and week are anonymous use day number and week number and time to create final datetime column. Assume it to be in year 2020 to </w:t>
      </w:r>
      <w:proofErr w:type="gramStart"/>
      <w:r>
        <w:t>2021</w:t>
      </w:r>
      <w:proofErr w:type="gramEnd"/>
    </w:p>
    <w:p w14:paraId="066245FF" w14:textId="23F115CC" w:rsidR="00A060E0" w:rsidRDefault="00A060E0" w:rsidP="00A060E0">
      <w:r w:rsidRPr="00A060E0">
        <w:drawing>
          <wp:inline distT="0" distB="0" distL="0" distR="0" wp14:anchorId="2D27116D" wp14:editId="75CF0E94">
            <wp:extent cx="5731510" cy="206502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065020"/>
                    </a:xfrm>
                    <a:prstGeom prst="rect">
                      <a:avLst/>
                    </a:prstGeom>
                  </pic:spPr>
                </pic:pic>
              </a:graphicData>
            </a:graphic>
          </wp:inline>
        </w:drawing>
      </w:r>
    </w:p>
    <w:p w14:paraId="72DDFF02" w14:textId="6A3D719A" w:rsidR="00C81337" w:rsidRDefault="00C81337" w:rsidP="00A060E0">
      <w:r w:rsidRPr="00C81337">
        <w:t>clearly see 2 group of geography store</w:t>
      </w:r>
      <w:r>
        <w:t xml:space="preserve"> (north and south region)</w:t>
      </w:r>
    </w:p>
    <w:p w14:paraId="02E67F18" w14:textId="77777777" w:rsidR="002F1029" w:rsidRDefault="00C81337" w:rsidP="00A060E0">
      <w:r w:rsidRPr="00C81337">
        <w:drawing>
          <wp:inline distT="0" distB="0" distL="0" distR="0" wp14:anchorId="093E67DC" wp14:editId="17E76A98">
            <wp:extent cx="4146698" cy="1333448"/>
            <wp:effectExtent l="0" t="0" r="6350" b="635"/>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24"/>
                    <a:stretch>
                      <a:fillRect/>
                    </a:stretch>
                  </pic:blipFill>
                  <pic:spPr>
                    <a:xfrm>
                      <a:off x="0" y="0"/>
                      <a:ext cx="4178711" cy="1343743"/>
                    </a:xfrm>
                    <a:prstGeom prst="rect">
                      <a:avLst/>
                    </a:prstGeom>
                  </pic:spPr>
                </pic:pic>
              </a:graphicData>
            </a:graphic>
          </wp:inline>
        </w:drawing>
      </w:r>
    </w:p>
    <w:p w14:paraId="738FF8D2" w14:textId="77777777" w:rsidR="002F1029" w:rsidRDefault="002F1029" w:rsidP="00A060E0"/>
    <w:p w14:paraId="1F19E77A" w14:textId="77777777" w:rsidR="002F1029" w:rsidRDefault="002F1029" w:rsidP="00A060E0"/>
    <w:p w14:paraId="72C3AF73" w14:textId="77777777" w:rsidR="002F1029" w:rsidRDefault="002F1029" w:rsidP="00A060E0"/>
    <w:p w14:paraId="1717C150" w14:textId="77777777" w:rsidR="002F1029" w:rsidRDefault="002F1029" w:rsidP="00A060E0"/>
    <w:p w14:paraId="484B8E12" w14:textId="77777777" w:rsidR="002F1029" w:rsidRDefault="002F1029" w:rsidP="00A060E0"/>
    <w:p w14:paraId="3C1C1020" w14:textId="77777777" w:rsidR="002F1029" w:rsidRDefault="002F1029" w:rsidP="00A060E0"/>
    <w:p w14:paraId="68F246FF" w14:textId="77777777" w:rsidR="002F1029" w:rsidRDefault="002F1029" w:rsidP="00A060E0"/>
    <w:p w14:paraId="59DAA736" w14:textId="30386164" w:rsidR="002F1029" w:rsidRDefault="002F1029" w:rsidP="00A060E0">
      <w:r>
        <w:lastRenderedPageBreak/>
        <w:t>After cleaning and transform save to new csv to load in Tableau</w:t>
      </w:r>
    </w:p>
    <w:p w14:paraId="3B3CC69B" w14:textId="73462348" w:rsidR="002F1029" w:rsidRDefault="002F1029" w:rsidP="00A060E0">
      <w:r w:rsidRPr="002F1029">
        <w:drawing>
          <wp:inline distT="0" distB="0" distL="0" distR="0" wp14:anchorId="64C47A2A" wp14:editId="608F8495">
            <wp:extent cx="3229426" cy="3972479"/>
            <wp:effectExtent l="0" t="0" r="9525" b="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25"/>
                    <a:stretch>
                      <a:fillRect/>
                    </a:stretch>
                  </pic:blipFill>
                  <pic:spPr>
                    <a:xfrm>
                      <a:off x="0" y="0"/>
                      <a:ext cx="3229426" cy="3972479"/>
                    </a:xfrm>
                    <a:prstGeom prst="rect">
                      <a:avLst/>
                    </a:prstGeom>
                  </pic:spPr>
                </pic:pic>
              </a:graphicData>
            </a:graphic>
          </wp:inline>
        </w:drawing>
      </w:r>
    </w:p>
    <w:p w14:paraId="4851AC63" w14:textId="200BE7A9" w:rsidR="002F1029" w:rsidRDefault="002F1029" w:rsidP="00A060E0">
      <w:pPr>
        <w:sectPr w:rsidR="002F1029">
          <w:pgSz w:w="11906" w:h="16838"/>
          <w:pgMar w:top="1440" w:right="1440" w:bottom="1440" w:left="1440" w:header="720" w:footer="720" w:gutter="0"/>
          <w:cols w:space="720"/>
          <w:docGrid w:linePitch="360"/>
        </w:sectPr>
      </w:pPr>
    </w:p>
    <w:p w14:paraId="5E8AB41E" w14:textId="77777777" w:rsidR="002F1029" w:rsidRDefault="002F1029" w:rsidP="00A060E0">
      <w:r>
        <w:lastRenderedPageBreak/>
        <w:t xml:space="preserve">EDA </w:t>
      </w:r>
    </w:p>
    <w:p w14:paraId="7021E312" w14:textId="1C8968EB" w:rsidR="00C81337" w:rsidRDefault="00892340" w:rsidP="00A060E0">
      <w:r>
        <w:t>Coupon usage overall</w:t>
      </w:r>
    </w:p>
    <w:p w14:paraId="17A463C9" w14:textId="614C3EDC" w:rsidR="00892340" w:rsidRDefault="00892340" w:rsidP="00A060E0">
      <w:r w:rsidRPr="00892340">
        <w:drawing>
          <wp:inline distT="0" distB="0" distL="0" distR="0" wp14:anchorId="5E5A8784" wp14:editId="74D3B156">
            <wp:extent cx="5731510" cy="1798320"/>
            <wp:effectExtent l="0" t="0" r="254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6"/>
                    <a:stretch>
                      <a:fillRect/>
                    </a:stretch>
                  </pic:blipFill>
                  <pic:spPr>
                    <a:xfrm>
                      <a:off x="0" y="0"/>
                      <a:ext cx="5731510" cy="1798320"/>
                    </a:xfrm>
                    <a:prstGeom prst="rect">
                      <a:avLst/>
                    </a:prstGeom>
                  </pic:spPr>
                </pic:pic>
              </a:graphicData>
            </a:graphic>
          </wp:inline>
        </w:drawing>
      </w:r>
    </w:p>
    <w:p w14:paraId="4514726F" w14:textId="3C76F779" w:rsidR="002F761F" w:rsidRDefault="002F761F" w:rsidP="00A060E0"/>
    <w:p w14:paraId="3B00AD0E" w14:textId="388976F1" w:rsidR="002F761F" w:rsidRDefault="002F761F" w:rsidP="00A060E0">
      <w:r>
        <w:t>Data summary from each feature or variable or dimension (column)</w:t>
      </w:r>
    </w:p>
    <w:tbl>
      <w:tblPr>
        <w:tblW w:w="9121" w:type="dxa"/>
        <w:tblCellMar>
          <w:top w:w="15" w:type="dxa"/>
          <w:left w:w="15" w:type="dxa"/>
          <w:bottom w:w="15" w:type="dxa"/>
          <w:right w:w="15" w:type="dxa"/>
        </w:tblCellMar>
        <w:tblLook w:val="04A0" w:firstRow="1" w:lastRow="0" w:firstColumn="1" w:lastColumn="0" w:noHBand="0" w:noVBand="1"/>
      </w:tblPr>
      <w:tblGrid>
        <w:gridCol w:w="1991"/>
        <w:gridCol w:w="4974"/>
        <w:gridCol w:w="2156"/>
      </w:tblGrid>
      <w:tr w:rsidR="00E579E9" w:rsidRPr="00E579E9" w14:paraId="32A4ACEC" w14:textId="77777777" w:rsidTr="00E579E9">
        <w:trPr>
          <w:tblHeader/>
        </w:trPr>
        <w:tc>
          <w:tcPr>
            <w:tcW w:w="1991" w:type="dxa"/>
            <w:tcBorders>
              <w:top w:val="nil"/>
              <w:bottom w:val="single" w:sz="12" w:space="0" w:color="DDDDDD"/>
            </w:tcBorders>
            <w:shd w:val="clear" w:color="auto" w:fill="auto"/>
            <w:tcMar>
              <w:top w:w="75" w:type="dxa"/>
              <w:left w:w="75" w:type="dxa"/>
              <w:bottom w:w="75" w:type="dxa"/>
              <w:right w:w="75" w:type="dxa"/>
            </w:tcMar>
            <w:vAlign w:val="bottom"/>
            <w:hideMark/>
          </w:tcPr>
          <w:p w14:paraId="37AD6696" w14:textId="77777777" w:rsidR="00E579E9" w:rsidRPr="00E579E9" w:rsidRDefault="00E579E9" w:rsidP="00E579E9">
            <w:pPr>
              <w:spacing w:after="0" w:line="240" w:lineRule="auto"/>
              <w:rPr>
                <w:rFonts w:ascii="Open Sans" w:eastAsia="Times New Roman" w:hAnsi="Open Sans" w:cs="Open Sans"/>
                <w:b/>
                <w:bCs/>
                <w:color w:val="444444"/>
                <w:sz w:val="20"/>
                <w:szCs w:val="20"/>
              </w:rPr>
            </w:pPr>
            <w:r w:rsidRPr="00E579E9">
              <w:rPr>
                <w:rFonts w:ascii="Open Sans" w:eastAsia="Times New Roman" w:hAnsi="Open Sans" w:cs="Open Sans"/>
                <w:b/>
                <w:bCs/>
                <w:color w:val="444444"/>
                <w:sz w:val="20"/>
                <w:szCs w:val="20"/>
              </w:rPr>
              <w:t>Variable</w:t>
            </w:r>
          </w:p>
        </w:tc>
        <w:tc>
          <w:tcPr>
            <w:tcW w:w="4974" w:type="dxa"/>
            <w:tcBorders>
              <w:top w:val="nil"/>
              <w:bottom w:val="single" w:sz="12" w:space="0" w:color="DDDDDD"/>
            </w:tcBorders>
            <w:shd w:val="clear" w:color="auto" w:fill="auto"/>
            <w:tcMar>
              <w:top w:w="75" w:type="dxa"/>
              <w:left w:w="75" w:type="dxa"/>
              <w:bottom w:w="75" w:type="dxa"/>
              <w:right w:w="75" w:type="dxa"/>
            </w:tcMar>
            <w:vAlign w:val="bottom"/>
            <w:hideMark/>
          </w:tcPr>
          <w:p w14:paraId="159376F6" w14:textId="77777777" w:rsidR="00E579E9" w:rsidRPr="00E579E9" w:rsidRDefault="00E579E9" w:rsidP="00E579E9">
            <w:pPr>
              <w:spacing w:after="0" w:line="240" w:lineRule="auto"/>
              <w:rPr>
                <w:rFonts w:ascii="Open Sans" w:eastAsia="Times New Roman" w:hAnsi="Open Sans" w:cs="Open Sans"/>
                <w:b/>
                <w:bCs/>
                <w:color w:val="444444"/>
                <w:sz w:val="20"/>
                <w:szCs w:val="20"/>
              </w:rPr>
            </w:pPr>
            <w:r w:rsidRPr="00E579E9">
              <w:rPr>
                <w:rFonts w:ascii="Open Sans" w:eastAsia="Times New Roman" w:hAnsi="Open Sans" w:cs="Open Sans"/>
                <w:b/>
                <w:bCs/>
                <w:color w:val="444444"/>
                <w:sz w:val="20"/>
                <w:szCs w:val="20"/>
              </w:rPr>
              <w:t>Definition</w:t>
            </w:r>
          </w:p>
        </w:tc>
        <w:tc>
          <w:tcPr>
            <w:tcW w:w="0" w:type="auto"/>
            <w:tcBorders>
              <w:top w:val="nil"/>
              <w:bottom w:val="single" w:sz="12" w:space="0" w:color="DDDDDD"/>
            </w:tcBorders>
            <w:shd w:val="clear" w:color="auto" w:fill="auto"/>
            <w:tcMar>
              <w:top w:w="75" w:type="dxa"/>
              <w:left w:w="75" w:type="dxa"/>
              <w:bottom w:w="75" w:type="dxa"/>
              <w:right w:w="75" w:type="dxa"/>
            </w:tcMar>
            <w:vAlign w:val="bottom"/>
            <w:hideMark/>
          </w:tcPr>
          <w:p w14:paraId="55477D74" w14:textId="77777777" w:rsidR="00E579E9" w:rsidRPr="00E579E9" w:rsidRDefault="00E579E9" w:rsidP="00E579E9">
            <w:pPr>
              <w:spacing w:after="0" w:line="240" w:lineRule="auto"/>
              <w:rPr>
                <w:rFonts w:ascii="Open Sans" w:eastAsia="Times New Roman" w:hAnsi="Open Sans" w:cs="Open Sans"/>
                <w:b/>
                <w:bCs/>
                <w:color w:val="444444"/>
                <w:sz w:val="20"/>
                <w:szCs w:val="20"/>
              </w:rPr>
            </w:pPr>
            <w:r w:rsidRPr="00E579E9">
              <w:rPr>
                <w:rFonts w:ascii="Open Sans" w:eastAsia="Times New Roman" w:hAnsi="Open Sans" w:cs="Open Sans"/>
                <w:b/>
                <w:bCs/>
                <w:color w:val="444444"/>
                <w:sz w:val="20"/>
                <w:szCs w:val="20"/>
              </w:rPr>
              <w:t>Values</w:t>
            </w:r>
          </w:p>
        </w:tc>
      </w:tr>
      <w:tr w:rsidR="00E579E9" w:rsidRPr="00E579E9" w14:paraId="1BF99C37"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4E543D5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basket</w:t>
            </w:r>
          </w:p>
        </w:tc>
        <w:tc>
          <w:tcPr>
            <w:tcW w:w="4974" w:type="dxa"/>
            <w:tcBorders>
              <w:top w:val="single" w:sz="6" w:space="0" w:color="DDDDDD"/>
            </w:tcBorders>
            <w:shd w:val="clear" w:color="auto" w:fill="auto"/>
            <w:tcMar>
              <w:top w:w="75" w:type="dxa"/>
              <w:left w:w="75" w:type="dxa"/>
              <w:bottom w:w="75" w:type="dxa"/>
              <w:right w:w="75" w:type="dxa"/>
            </w:tcMar>
            <w:hideMark/>
          </w:tcPr>
          <w:p w14:paraId="6F292359"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 identifier of a trip made by a Household to a store</w:t>
            </w:r>
          </w:p>
        </w:tc>
        <w:tc>
          <w:tcPr>
            <w:tcW w:w="0" w:type="auto"/>
            <w:tcBorders>
              <w:top w:val="single" w:sz="6" w:space="0" w:color="DDDDDD"/>
            </w:tcBorders>
            <w:shd w:val="clear" w:color="auto" w:fill="auto"/>
            <w:tcMar>
              <w:top w:w="75" w:type="dxa"/>
              <w:left w:w="75" w:type="dxa"/>
              <w:bottom w:w="75" w:type="dxa"/>
              <w:right w:w="75" w:type="dxa"/>
            </w:tcMar>
            <w:hideMark/>
          </w:tcPr>
          <w:p w14:paraId="183DF556"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key</w:t>
            </w:r>
          </w:p>
        </w:tc>
      </w:tr>
      <w:tr w:rsidR="00E579E9" w:rsidRPr="00E579E9" w14:paraId="16E7EEE3"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349855C9"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brand</w:t>
            </w:r>
          </w:p>
        </w:tc>
        <w:tc>
          <w:tcPr>
            <w:tcW w:w="4974" w:type="dxa"/>
            <w:tcBorders>
              <w:top w:val="single" w:sz="6" w:space="0" w:color="DDDDDD"/>
            </w:tcBorders>
            <w:shd w:val="clear" w:color="auto" w:fill="auto"/>
            <w:tcMar>
              <w:top w:w="75" w:type="dxa"/>
              <w:left w:w="75" w:type="dxa"/>
              <w:bottom w:w="75" w:type="dxa"/>
              <w:right w:w="75" w:type="dxa"/>
            </w:tcMar>
            <w:hideMark/>
          </w:tcPr>
          <w:p w14:paraId="5DE038B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 name of a Brand to which multiple commodities can belong</w:t>
            </w:r>
          </w:p>
        </w:tc>
        <w:tc>
          <w:tcPr>
            <w:tcW w:w="0" w:type="auto"/>
            <w:tcBorders>
              <w:top w:val="single" w:sz="6" w:space="0" w:color="DDDDDD"/>
            </w:tcBorders>
            <w:shd w:val="clear" w:color="auto" w:fill="auto"/>
            <w:tcMar>
              <w:top w:w="75" w:type="dxa"/>
              <w:left w:w="75" w:type="dxa"/>
              <w:bottom w:w="75" w:type="dxa"/>
              <w:right w:w="75" w:type="dxa"/>
            </w:tcMar>
            <w:hideMark/>
          </w:tcPr>
          <w:p w14:paraId="7DED627A"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haracter values</w:t>
            </w:r>
          </w:p>
        </w:tc>
      </w:tr>
      <w:tr w:rsidR="00E579E9" w:rsidRPr="00E579E9" w14:paraId="63F790B5"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377E960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ommodity</w:t>
            </w:r>
          </w:p>
        </w:tc>
        <w:tc>
          <w:tcPr>
            <w:tcW w:w="4974" w:type="dxa"/>
            <w:tcBorders>
              <w:top w:val="single" w:sz="6" w:space="0" w:color="DDDDDD"/>
            </w:tcBorders>
            <w:shd w:val="clear" w:color="auto" w:fill="auto"/>
            <w:tcMar>
              <w:top w:w="75" w:type="dxa"/>
              <w:left w:w="75" w:type="dxa"/>
              <w:bottom w:w="75" w:type="dxa"/>
              <w:right w:w="75" w:type="dxa"/>
            </w:tcMar>
            <w:hideMark/>
          </w:tcPr>
          <w:p w14:paraId="036032A0"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 name of a commodity</w:t>
            </w:r>
          </w:p>
        </w:tc>
        <w:tc>
          <w:tcPr>
            <w:tcW w:w="0" w:type="auto"/>
            <w:tcBorders>
              <w:top w:val="single" w:sz="6" w:space="0" w:color="DDDDDD"/>
            </w:tcBorders>
            <w:shd w:val="clear" w:color="auto" w:fill="auto"/>
            <w:tcMar>
              <w:top w:w="75" w:type="dxa"/>
              <w:left w:w="75" w:type="dxa"/>
              <w:bottom w:w="75" w:type="dxa"/>
              <w:right w:w="75" w:type="dxa"/>
            </w:tcMar>
            <w:hideMark/>
          </w:tcPr>
          <w:p w14:paraId="1C82E0D2"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pancake mixes, syrups, pasta sauce &amp; pasta</w:t>
            </w:r>
          </w:p>
        </w:tc>
      </w:tr>
      <w:tr w:rsidR="00E579E9" w:rsidRPr="00E579E9" w14:paraId="7FB11F4C"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1EC44A8D"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oupon</w:t>
            </w:r>
          </w:p>
        </w:tc>
        <w:tc>
          <w:tcPr>
            <w:tcW w:w="4974" w:type="dxa"/>
            <w:tcBorders>
              <w:top w:val="single" w:sz="6" w:space="0" w:color="DDDDDD"/>
            </w:tcBorders>
            <w:shd w:val="clear" w:color="auto" w:fill="auto"/>
            <w:tcMar>
              <w:top w:w="75" w:type="dxa"/>
              <w:left w:w="75" w:type="dxa"/>
              <w:bottom w:w="75" w:type="dxa"/>
              <w:right w:w="75" w:type="dxa"/>
            </w:tcMar>
            <w:hideMark/>
          </w:tcPr>
          <w:p w14:paraId="21C1895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indicates a coupon was used</w:t>
            </w:r>
          </w:p>
        </w:tc>
        <w:tc>
          <w:tcPr>
            <w:tcW w:w="0" w:type="auto"/>
            <w:tcBorders>
              <w:top w:val="single" w:sz="6" w:space="0" w:color="DDDDDD"/>
            </w:tcBorders>
            <w:shd w:val="clear" w:color="auto" w:fill="auto"/>
            <w:tcMar>
              <w:top w:w="75" w:type="dxa"/>
              <w:left w:w="75" w:type="dxa"/>
              <w:bottom w:w="75" w:type="dxa"/>
              <w:right w:w="75" w:type="dxa"/>
            </w:tcMar>
            <w:hideMark/>
          </w:tcPr>
          <w:p w14:paraId="18BF5874"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1 = Yes, 0 = No</w:t>
            </w:r>
          </w:p>
        </w:tc>
      </w:tr>
      <w:tr w:rsidR="00E579E9" w:rsidRPr="00E579E9" w14:paraId="56E9FD08"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36B18247"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day</w:t>
            </w:r>
          </w:p>
        </w:tc>
        <w:tc>
          <w:tcPr>
            <w:tcW w:w="4974" w:type="dxa"/>
            <w:tcBorders>
              <w:top w:val="single" w:sz="6" w:space="0" w:color="DDDDDD"/>
            </w:tcBorders>
            <w:shd w:val="clear" w:color="auto" w:fill="auto"/>
            <w:tcMar>
              <w:top w:w="75" w:type="dxa"/>
              <w:left w:w="75" w:type="dxa"/>
              <w:bottom w:w="75" w:type="dxa"/>
              <w:right w:w="75" w:type="dxa"/>
            </w:tcMar>
            <w:hideMark/>
          </w:tcPr>
          <w:p w14:paraId="3E87E69B"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hronologically ordered identifier for Day of transaction</w:t>
            </w:r>
          </w:p>
        </w:tc>
        <w:tc>
          <w:tcPr>
            <w:tcW w:w="0" w:type="auto"/>
            <w:tcBorders>
              <w:top w:val="single" w:sz="6" w:space="0" w:color="DDDDDD"/>
            </w:tcBorders>
            <w:shd w:val="clear" w:color="auto" w:fill="auto"/>
            <w:tcMar>
              <w:top w:w="75" w:type="dxa"/>
              <w:left w:w="75" w:type="dxa"/>
              <w:bottom w:w="75" w:type="dxa"/>
              <w:right w:w="75" w:type="dxa"/>
            </w:tcMar>
            <w:hideMark/>
          </w:tcPr>
          <w:p w14:paraId="7EA68FDD"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1 to 728</w:t>
            </w:r>
          </w:p>
        </w:tc>
      </w:tr>
      <w:tr w:rsidR="00E579E9" w:rsidRPr="00E579E9" w14:paraId="647B47F6"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46B7649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proofErr w:type="spellStart"/>
            <w:r w:rsidRPr="00E579E9">
              <w:rPr>
                <w:rFonts w:ascii="Open Sans" w:eastAsia="Times New Roman" w:hAnsi="Open Sans" w:cs="Open Sans"/>
                <w:color w:val="404040" w:themeColor="text1" w:themeTint="BF"/>
                <w:sz w:val="20"/>
                <w:szCs w:val="20"/>
              </w:rPr>
              <w:t>display_desc</w:t>
            </w:r>
            <w:proofErr w:type="spellEnd"/>
          </w:p>
        </w:tc>
        <w:tc>
          <w:tcPr>
            <w:tcW w:w="4974" w:type="dxa"/>
            <w:tcBorders>
              <w:top w:val="single" w:sz="6" w:space="0" w:color="DDDDDD"/>
            </w:tcBorders>
            <w:shd w:val="clear" w:color="auto" w:fill="auto"/>
            <w:tcMar>
              <w:top w:w="75" w:type="dxa"/>
              <w:left w:w="75" w:type="dxa"/>
              <w:bottom w:w="75" w:type="dxa"/>
              <w:right w:w="75" w:type="dxa"/>
            </w:tcMar>
            <w:hideMark/>
          </w:tcPr>
          <w:p w14:paraId="31104702"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Product location in temporary in-store display</w:t>
            </w:r>
          </w:p>
        </w:tc>
        <w:tc>
          <w:tcPr>
            <w:tcW w:w="0" w:type="auto"/>
            <w:tcBorders>
              <w:top w:val="single" w:sz="6" w:space="0" w:color="DDDDDD"/>
            </w:tcBorders>
            <w:shd w:val="clear" w:color="auto" w:fill="auto"/>
            <w:tcMar>
              <w:top w:w="75" w:type="dxa"/>
              <w:left w:w="75" w:type="dxa"/>
              <w:bottom w:w="75" w:type="dxa"/>
              <w:right w:w="75" w:type="dxa"/>
            </w:tcMar>
            <w:hideMark/>
          </w:tcPr>
          <w:p w14:paraId="5880E919"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haracter values</w:t>
            </w:r>
          </w:p>
        </w:tc>
      </w:tr>
      <w:tr w:rsidR="00E579E9" w:rsidRPr="00E579E9" w14:paraId="2C5C9976"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3F3ED485"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proofErr w:type="spellStart"/>
            <w:r w:rsidRPr="00E579E9">
              <w:rPr>
                <w:rFonts w:ascii="Open Sans" w:eastAsia="Times New Roman" w:hAnsi="Open Sans" w:cs="Open Sans"/>
                <w:color w:val="404040" w:themeColor="text1" w:themeTint="BF"/>
                <w:sz w:val="20"/>
                <w:szCs w:val="20"/>
              </w:rPr>
              <w:t>feature_desc</w:t>
            </w:r>
            <w:proofErr w:type="spellEnd"/>
          </w:p>
        </w:tc>
        <w:tc>
          <w:tcPr>
            <w:tcW w:w="4974" w:type="dxa"/>
            <w:tcBorders>
              <w:top w:val="single" w:sz="6" w:space="0" w:color="DDDDDD"/>
            </w:tcBorders>
            <w:shd w:val="clear" w:color="auto" w:fill="auto"/>
            <w:tcMar>
              <w:top w:w="75" w:type="dxa"/>
              <w:left w:w="75" w:type="dxa"/>
              <w:bottom w:w="75" w:type="dxa"/>
              <w:right w:w="75" w:type="dxa"/>
            </w:tcMar>
            <w:hideMark/>
          </w:tcPr>
          <w:p w14:paraId="4CDC9DF4"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Product location on weekly mailer</w:t>
            </w:r>
          </w:p>
        </w:tc>
        <w:tc>
          <w:tcPr>
            <w:tcW w:w="0" w:type="auto"/>
            <w:tcBorders>
              <w:top w:val="single" w:sz="6" w:space="0" w:color="DDDDDD"/>
            </w:tcBorders>
            <w:shd w:val="clear" w:color="auto" w:fill="auto"/>
            <w:tcMar>
              <w:top w:w="75" w:type="dxa"/>
              <w:left w:w="75" w:type="dxa"/>
              <w:bottom w:w="75" w:type="dxa"/>
              <w:right w:w="75" w:type="dxa"/>
            </w:tcMar>
            <w:hideMark/>
          </w:tcPr>
          <w:p w14:paraId="46A468FD"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haracter values</w:t>
            </w:r>
          </w:p>
        </w:tc>
      </w:tr>
      <w:tr w:rsidR="00E579E9" w:rsidRPr="00E579E9" w14:paraId="54DC8115"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5640B89D"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geography</w:t>
            </w:r>
          </w:p>
        </w:tc>
        <w:tc>
          <w:tcPr>
            <w:tcW w:w="4974" w:type="dxa"/>
            <w:tcBorders>
              <w:top w:val="single" w:sz="6" w:space="0" w:color="DDDDDD"/>
            </w:tcBorders>
            <w:shd w:val="clear" w:color="auto" w:fill="auto"/>
            <w:tcMar>
              <w:top w:w="75" w:type="dxa"/>
              <w:left w:w="75" w:type="dxa"/>
              <w:bottom w:w="75" w:type="dxa"/>
              <w:right w:w="75" w:type="dxa"/>
            </w:tcMar>
            <w:hideMark/>
          </w:tcPr>
          <w:p w14:paraId="634429A2"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identifier for a geography</w:t>
            </w:r>
          </w:p>
        </w:tc>
        <w:tc>
          <w:tcPr>
            <w:tcW w:w="0" w:type="auto"/>
            <w:tcBorders>
              <w:top w:val="single" w:sz="6" w:space="0" w:color="DDDDDD"/>
            </w:tcBorders>
            <w:shd w:val="clear" w:color="auto" w:fill="auto"/>
            <w:tcMar>
              <w:top w:w="75" w:type="dxa"/>
              <w:left w:w="75" w:type="dxa"/>
              <w:bottom w:w="75" w:type="dxa"/>
              <w:right w:w="75" w:type="dxa"/>
            </w:tcMar>
            <w:hideMark/>
          </w:tcPr>
          <w:p w14:paraId="48FE0A43"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only two groups, 1 or 2</w:t>
            </w:r>
          </w:p>
        </w:tc>
      </w:tr>
      <w:tr w:rsidR="00E579E9" w:rsidRPr="00E579E9" w14:paraId="62457268"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7DA7BC6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household</w:t>
            </w:r>
          </w:p>
        </w:tc>
        <w:tc>
          <w:tcPr>
            <w:tcW w:w="4974" w:type="dxa"/>
            <w:tcBorders>
              <w:top w:val="single" w:sz="6" w:space="0" w:color="DDDDDD"/>
            </w:tcBorders>
            <w:shd w:val="clear" w:color="auto" w:fill="auto"/>
            <w:tcMar>
              <w:top w:w="75" w:type="dxa"/>
              <w:left w:w="75" w:type="dxa"/>
              <w:bottom w:w="75" w:type="dxa"/>
              <w:right w:w="75" w:type="dxa"/>
            </w:tcMar>
            <w:hideMark/>
          </w:tcPr>
          <w:p w14:paraId="06282FF5"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 identifier for a household(customer)</w:t>
            </w:r>
          </w:p>
        </w:tc>
        <w:tc>
          <w:tcPr>
            <w:tcW w:w="0" w:type="auto"/>
            <w:tcBorders>
              <w:top w:val="single" w:sz="6" w:space="0" w:color="DDDDDD"/>
            </w:tcBorders>
            <w:shd w:val="clear" w:color="auto" w:fill="auto"/>
            <w:tcMar>
              <w:top w:w="75" w:type="dxa"/>
              <w:left w:w="75" w:type="dxa"/>
              <w:bottom w:w="75" w:type="dxa"/>
              <w:right w:w="75" w:type="dxa"/>
            </w:tcMar>
            <w:hideMark/>
          </w:tcPr>
          <w:p w14:paraId="4EC4783C"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key</w:t>
            </w:r>
          </w:p>
        </w:tc>
      </w:tr>
      <w:tr w:rsidR="00E579E9" w:rsidRPr="00E579E9" w14:paraId="1CD9A0EF"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2B8ED8CF"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store</w:t>
            </w:r>
          </w:p>
        </w:tc>
        <w:tc>
          <w:tcPr>
            <w:tcW w:w="4974" w:type="dxa"/>
            <w:tcBorders>
              <w:top w:val="single" w:sz="6" w:space="0" w:color="DDDDDD"/>
            </w:tcBorders>
            <w:shd w:val="clear" w:color="auto" w:fill="auto"/>
            <w:tcMar>
              <w:top w:w="75" w:type="dxa"/>
              <w:left w:w="75" w:type="dxa"/>
              <w:bottom w:w="75" w:type="dxa"/>
              <w:right w:w="75" w:type="dxa"/>
            </w:tcMar>
            <w:hideMark/>
          </w:tcPr>
          <w:p w14:paraId="1031AE73"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 identifier for a store</w:t>
            </w:r>
          </w:p>
        </w:tc>
        <w:tc>
          <w:tcPr>
            <w:tcW w:w="0" w:type="auto"/>
            <w:tcBorders>
              <w:top w:val="single" w:sz="6" w:space="0" w:color="DDDDDD"/>
            </w:tcBorders>
            <w:shd w:val="clear" w:color="auto" w:fill="auto"/>
            <w:tcMar>
              <w:top w:w="75" w:type="dxa"/>
              <w:left w:w="75" w:type="dxa"/>
              <w:bottom w:w="75" w:type="dxa"/>
              <w:right w:w="75" w:type="dxa"/>
            </w:tcMar>
            <w:hideMark/>
          </w:tcPr>
          <w:p w14:paraId="5CFE24E1"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1 to 387</w:t>
            </w:r>
          </w:p>
        </w:tc>
      </w:tr>
      <w:tr w:rsidR="00E579E9" w:rsidRPr="00E579E9" w14:paraId="321798EE"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64542CDB"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proofErr w:type="spellStart"/>
            <w:r w:rsidRPr="00E579E9">
              <w:rPr>
                <w:rFonts w:ascii="Open Sans" w:eastAsia="Times New Roman" w:hAnsi="Open Sans" w:cs="Open Sans"/>
                <w:color w:val="404040" w:themeColor="text1" w:themeTint="BF"/>
                <w:sz w:val="20"/>
                <w:szCs w:val="20"/>
              </w:rPr>
              <w:t>store_zip_code</w:t>
            </w:r>
            <w:proofErr w:type="spellEnd"/>
          </w:p>
        </w:tc>
        <w:tc>
          <w:tcPr>
            <w:tcW w:w="4974" w:type="dxa"/>
            <w:tcBorders>
              <w:top w:val="single" w:sz="6" w:space="0" w:color="DDDDDD"/>
            </w:tcBorders>
            <w:shd w:val="clear" w:color="auto" w:fill="auto"/>
            <w:tcMar>
              <w:top w:w="75" w:type="dxa"/>
              <w:left w:w="75" w:type="dxa"/>
              <w:bottom w:w="75" w:type="dxa"/>
              <w:right w:w="75" w:type="dxa"/>
            </w:tcMar>
            <w:hideMark/>
          </w:tcPr>
          <w:p w14:paraId="7E46BAD1"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Zip code of the store</w:t>
            </w:r>
          </w:p>
        </w:tc>
        <w:tc>
          <w:tcPr>
            <w:tcW w:w="0" w:type="auto"/>
            <w:tcBorders>
              <w:top w:val="single" w:sz="6" w:space="0" w:color="DDDDDD"/>
            </w:tcBorders>
            <w:shd w:val="clear" w:color="auto" w:fill="auto"/>
            <w:tcMar>
              <w:top w:w="75" w:type="dxa"/>
              <w:left w:w="75" w:type="dxa"/>
              <w:bottom w:w="75" w:type="dxa"/>
              <w:right w:w="75" w:type="dxa"/>
            </w:tcMar>
            <w:hideMark/>
          </w:tcPr>
          <w:p w14:paraId="7A79EA1F"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standard zip codes</w:t>
            </w:r>
          </w:p>
        </w:tc>
      </w:tr>
      <w:tr w:rsidR="00E579E9" w:rsidRPr="00E579E9" w14:paraId="2642583E"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54798563"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proofErr w:type="spellStart"/>
            <w:r w:rsidRPr="00E579E9">
              <w:rPr>
                <w:rFonts w:ascii="Open Sans" w:eastAsia="Times New Roman" w:hAnsi="Open Sans" w:cs="Open Sans"/>
                <w:color w:val="404040" w:themeColor="text1" w:themeTint="BF"/>
                <w:sz w:val="20"/>
                <w:szCs w:val="20"/>
              </w:rPr>
              <w:t>time_of_transaction</w:t>
            </w:r>
            <w:proofErr w:type="spellEnd"/>
          </w:p>
        </w:tc>
        <w:tc>
          <w:tcPr>
            <w:tcW w:w="4974" w:type="dxa"/>
            <w:tcBorders>
              <w:top w:val="single" w:sz="6" w:space="0" w:color="DDDDDD"/>
            </w:tcBorders>
            <w:shd w:val="clear" w:color="auto" w:fill="auto"/>
            <w:tcMar>
              <w:top w:w="75" w:type="dxa"/>
              <w:left w:w="75" w:type="dxa"/>
              <w:bottom w:w="75" w:type="dxa"/>
              <w:right w:w="75" w:type="dxa"/>
            </w:tcMar>
            <w:hideMark/>
          </w:tcPr>
          <w:p w14:paraId="4F4185B1"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military time of transaction</w:t>
            </w:r>
          </w:p>
        </w:tc>
        <w:tc>
          <w:tcPr>
            <w:tcW w:w="0" w:type="auto"/>
            <w:tcBorders>
              <w:top w:val="single" w:sz="6" w:space="0" w:color="DDDDDD"/>
            </w:tcBorders>
            <w:shd w:val="clear" w:color="auto" w:fill="auto"/>
            <w:tcMar>
              <w:top w:w="75" w:type="dxa"/>
              <w:left w:w="75" w:type="dxa"/>
              <w:bottom w:w="75" w:type="dxa"/>
              <w:right w:w="75" w:type="dxa"/>
            </w:tcMar>
            <w:hideMark/>
          </w:tcPr>
          <w:p w14:paraId="1FB2B7D0"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4-digit military time</w:t>
            </w:r>
          </w:p>
        </w:tc>
      </w:tr>
      <w:tr w:rsidR="00E579E9" w:rsidRPr="00E579E9" w14:paraId="0CB27026"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6542B359"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proofErr w:type="spellStart"/>
            <w:r w:rsidRPr="00E579E9">
              <w:rPr>
                <w:rFonts w:ascii="Open Sans" w:eastAsia="Times New Roman" w:hAnsi="Open Sans" w:cs="Open Sans"/>
                <w:color w:val="404040" w:themeColor="text1" w:themeTint="BF"/>
                <w:sz w:val="20"/>
                <w:szCs w:val="20"/>
              </w:rPr>
              <w:t>upc</w:t>
            </w:r>
            <w:proofErr w:type="spellEnd"/>
          </w:p>
        </w:tc>
        <w:tc>
          <w:tcPr>
            <w:tcW w:w="4974" w:type="dxa"/>
            <w:tcBorders>
              <w:top w:val="single" w:sz="6" w:space="0" w:color="DDDDDD"/>
            </w:tcBorders>
            <w:shd w:val="clear" w:color="auto" w:fill="auto"/>
            <w:tcMar>
              <w:top w:w="75" w:type="dxa"/>
              <w:left w:w="75" w:type="dxa"/>
              <w:bottom w:w="75" w:type="dxa"/>
              <w:right w:w="75" w:type="dxa"/>
            </w:tcMar>
            <w:hideMark/>
          </w:tcPr>
          <w:p w14:paraId="761E6281"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Uniquely identifies a commodity of a brand</w:t>
            </w:r>
          </w:p>
        </w:tc>
        <w:tc>
          <w:tcPr>
            <w:tcW w:w="0" w:type="auto"/>
            <w:tcBorders>
              <w:top w:val="single" w:sz="6" w:space="0" w:color="DDDDDD"/>
            </w:tcBorders>
            <w:shd w:val="clear" w:color="auto" w:fill="auto"/>
            <w:tcMar>
              <w:top w:w="75" w:type="dxa"/>
              <w:left w:w="75" w:type="dxa"/>
              <w:bottom w:w="75" w:type="dxa"/>
              <w:right w:w="75" w:type="dxa"/>
            </w:tcMar>
            <w:hideMark/>
          </w:tcPr>
          <w:p w14:paraId="06B5EF85"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key</w:t>
            </w:r>
          </w:p>
        </w:tc>
      </w:tr>
      <w:tr w:rsidR="00E579E9" w:rsidRPr="00E579E9" w14:paraId="26319020" w14:textId="77777777" w:rsidTr="00E579E9">
        <w:tc>
          <w:tcPr>
            <w:tcW w:w="1991" w:type="dxa"/>
            <w:tcBorders>
              <w:top w:val="single" w:sz="6" w:space="0" w:color="DDDDDD"/>
            </w:tcBorders>
            <w:shd w:val="clear" w:color="auto" w:fill="auto"/>
            <w:tcMar>
              <w:top w:w="75" w:type="dxa"/>
              <w:left w:w="75" w:type="dxa"/>
              <w:bottom w:w="75" w:type="dxa"/>
              <w:right w:w="75" w:type="dxa"/>
            </w:tcMar>
            <w:hideMark/>
          </w:tcPr>
          <w:p w14:paraId="73937A09"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week</w:t>
            </w:r>
          </w:p>
        </w:tc>
        <w:tc>
          <w:tcPr>
            <w:tcW w:w="4974" w:type="dxa"/>
            <w:tcBorders>
              <w:top w:val="single" w:sz="6" w:space="0" w:color="DDDDDD"/>
            </w:tcBorders>
            <w:shd w:val="clear" w:color="auto" w:fill="auto"/>
            <w:tcMar>
              <w:top w:w="75" w:type="dxa"/>
              <w:left w:w="75" w:type="dxa"/>
              <w:bottom w:w="75" w:type="dxa"/>
              <w:right w:w="75" w:type="dxa"/>
            </w:tcMar>
            <w:hideMark/>
          </w:tcPr>
          <w:p w14:paraId="1092B48F"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Chronologically ordered identifier for a week</w:t>
            </w:r>
          </w:p>
        </w:tc>
        <w:tc>
          <w:tcPr>
            <w:tcW w:w="0" w:type="auto"/>
            <w:tcBorders>
              <w:top w:val="single" w:sz="6" w:space="0" w:color="DDDDDD"/>
            </w:tcBorders>
            <w:shd w:val="clear" w:color="auto" w:fill="auto"/>
            <w:tcMar>
              <w:top w:w="75" w:type="dxa"/>
              <w:left w:w="75" w:type="dxa"/>
              <w:bottom w:w="75" w:type="dxa"/>
              <w:right w:w="75" w:type="dxa"/>
            </w:tcMar>
            <w:hideMark/>
          </w:tcPr>
          <w:p w14:paraId="67258A25" w14:textId="77777777" w:rsidR="00E579E9" w:rsidRPr="00E579E9" w:rsidRDefault="00E579E9" w:rsidP="00E579E9">
            <w:pPr>
              <w:spacing w:after="0" w:line="240" w:lineRule="auto"/>
              <w:rPr>
                <w:rFonts w:ascii="Open Sans" w:eastAsia="Times New Roman" w:hAnsi="Open Sans" w:cs="Open Sans"/>
                <w:color w:val="404040" w:themeColor="text1" w:themeTint="BF"/>
                <w:sz w:val="20"/>
                <w:szCs w:val="20"/>
              </w:rPr>
            </w:pPr>
            <w:r w:rsidRPr="00E579E9">
              <w:rPr>
                <w:rFonts w:ascii="Open Sans" w:eastAsia="Times New Roman" w:hAnsi="Open Sans" w:cs="Open Sans"/>
                <w:color w:val="404040" w:themeColor="text1" w:themeTint="BF"/>
                <w:sz w:val="20"/>
                <w:szCs w:val="20"/>
              </w:rPr>
              <w:t>numeric, 1 to 104</w:t>
            </w:r>
          </w:p>
        </w:tc>
      </w:tr>
    </w:tbl>
    <w:p w14:paraId="6141F8E3" w14:textId="3BCE04C9" w:rsidR="002F761F" w:rsidRDefault="002F761F" w:rsidP="00A060E0"/>
    <w:p w14:paraId="6149C861" w14:textId="77777777" w:rsidR="009E556B" w:rsidRDefault="009E556B" w:rsidP="00A060E0">
      <w:pPr>
        <w:sectPr w:rsidR="009E556B">
          <w:pgSz w:w="11906" w:h="16838"/>
          <w:pgMar w:top="1440" w:right="1440" w:bottom="1440" w:left="1440" w:header="720" w:footer="720" w:gutter="0"/>
          <w:cols w:space="720"/>
          <w:docGrid w:linePitch="360"/>
        </w:sectPr>
      </w:pPr>
    </w:p>
    <w:p w14:paraId="699A58B3" w14:textId="5A639291" w:rsidR="009E556B" w:rsidRDefault="009E556B" w:rsidP="00A060E0">
      <w:r>
        <w:lastRenderedPageBreak/>
        <w:t xml:space="preserve">Data visualization and get </w:t>
      </w:r>
      <w:r w:rsidR="00BD079A">
        <w:t>insight.</w:t>
      </w:r>
    </w:p>
    <w:p w14:paraId="6CCDAE92" w14:textId="29AF03FD" w:rsidR="009E556B" w:rsidRDefault="009E556B" w:rsidP="00A060E0"/>
    <w:p w14:paraId="3A38B895" w14:textId="2D0E0465" w:rsidR="009E556B" w:rsidRDefault="009E556B" w:rsidP="00A060E0"/>
    <w:p w14:paraId="0DCB6F7C" w14:textId="7CFC4B6A" w:rsidR="009E556B" w:rsidRDefault="009E556B" w:rsidP="00A060E0">
      <w:r>
        <w:t>ML</w:t>
      </w:r>
    </w:p>
    <w:p w14:paraId="75E61EB6" w14:textId="31A59318" w:rsidR="009E556B" w:rsidRDefault="009E556B" w:rsidP="00A060E0">
      <w:r>
        <w:t>Sales and Unit forecast with timeseries. Such as:</w:t>
      </w:r>
    </w:p>
    <w:p w14:paraId="42450DA2" w14:textId="2B232BE1" w:rsidR="009E556B" w:rsidRDefault="009E556B" w:rsidP="009E556B">
      <w:pPr>
        <w:pStyle w:val="ListParagraph"/>
        <w:numPr>
          <w:ilvl w:val="0"/>
          <w:numId w:val="1"/>
        </w:numPr>
      </w:pPr>
      <w:r>
        <w:t xml:space="preserve">use </w:t>
      </w:r>
      <w:proofErr w:type="spellStart"/>
      <w:r>
        <w:t>fbprophet</w:t>
      </w:r>
      <w:proofErr w:type="spellEnd"/>
      <w:r>
        <w:t xml:space="preserve"> </w:t>
      </w:r>
      <w:proofErr w:type="gramStart"/>
      <w:r>
        <w:t>model</w:t>
      </w:r>
      <w:proofErr w:type="gramEnd"/>
    </w:p>
    <w:p w14:paraId="628D4E42" w14:textId="0F30455E" w:rsidR="009E556B" w:rsidRDefault="009E556B" w:rsidP="009E556B">
      <w:pPr>
        <w:pStyle w:val="ListParagraph"/>
        <w:numPr>
          <w:ilvl w:val="0"/>
          <w:numId w:val="1"/>
        </w:numPr>
      </w:pPr>
      <w:r>
        <w:t>ARIMA</w:t>
      </w:r>
    </w:p>
    <w:p w14:paraId="49E1CEDC" w14:textId="77777777" w:rsidR="009E556B" w:rsidRDefault="009E556B" w:rsidP="009E556B">
      <w:pPr>
        <w:ind w:left="360"/>
      </w:pPr>
    </w:p>
    <w:sectPr w:rsidR="009E556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F3DC9"/>
    <w:multiLevelType w:val="hybridMultilevel"/>
    <w:tmpl w:val="43A0CDAA"/>
    <w:lvl w:ilvl="0" w:tplc="B82E55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0768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U3sDQ3NjcwMjZV0lEKTi0uzszPAykwrAUAagsj/iwAAAA="/>
  </w:docVars>
  <w:rsids>
    <w:rsidRoot w:val="00567560"/>
    <w:rsid w:val="0002273F"/>
    <w:rsid w:val="00084BE8"/>
    <w:rsid w:val="000B3AC9"/>
    <w:rsid w:val="002B138C"/>
    <w:rsid w:val="002F1029"/>
    <w:rsid w:val="002F761F"/>
    <w:rsid w:val="003506B2"/>
    <w:rsid w:val="003A00BC"/>
    <w:rsid w:val="00471B1B"/>
    <w:rsid w:val="00567560"/>
    <w:rsid w:val="005C3D9B"/>
    <w:rsid w:val="006B5782"/>
    <w:rsid w:val="007241B3"/>
    <w:rsid w:val="00892340"/>
    <w:rsid w:val="0092202F"/>
    <w:rsid w:val="009E556B"/>
    <w:rsid w:val="009F3F65"/>
    <w:rsid w:val="00A060E0"/>
    <w:rsid w:val="00AA7034"/>
    <w:rsid w:val="00B52E1C"/>
    <w:rsid w:val="00BD079A"/>
    <w:rsid w:val="00C07C82"/>
    <w:rsid w:val="00C81337"/>
    <w:rsid w:val="00E579E9"/>
    <w:rsid w:val="00FB3AC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B2125"/>
  <w15:chartTrackingRefBased/>
  <w15:docId w15:val="{ACAE73F1-6112-4832-9825-933F6A038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560"/>
    <w:pPr>
      <w:ind w:left="720"/>
      <w:contextualSpacing/>
    </w:pPr>
  </w:style>
  <w:style w:type="character" w:styleId="Hyperlink">
    <w:name w:val="Hyperlink"/>
    <w:basedOn w:val="DefaultParagraphFont"/>
    <w:uiPriority w:val="99"/>
    <w:unhideWhenUsed/>
    <w:rsid w:val="003A00BC"/>
    <w:rPr>
      <w:color w:val="0563C1" w:themeColor="hyperlink"/>
      <w:u w:val="single"/>
    </w:rPr>
  </w:style>
  <w:style w:type="character" w:styleId="UnresolvedMention">
    <w:name w:val="Unresolved Mention"/>
    <w:basedOn w:val="DefaultParagraphFont"/>
    <w:uiPriority w:val="99"/>
    <w:semiHidden/>
    <w:unhideWhenUsed/>
    <w:rsid w:val="003A00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717121">
      <w:bodyDiv w:val="1"/>
      <w:marLeft w:val="0"/>
      <w:marRight w:val="0"/>
      <w:marTop w:val="0"/>
      <w:marBottom w:val="0"/>
      <w:divBdr>
        <w:top w:val="none" w:sz="0" w:space="0" w:color="auto"/>
        <w:left w:val="none" w:sz="0" w:space="0" w:color="auto"/>
        <w:bottom w:val="none" w:sz="0" w:space="0" w:color="auto"/>
        <w:right w:val="none" w:sz="0" w:space="0" w:color="auto"/>
      </w:divBdr>
      <w:divsChild>
        <w:div w:id="1335842359">
          <w:marLeft w:val="0"/>
          <w:marRight w:val="0"/>
          <w:marTop w:val="0"/>
          <w:marBottom w:val="0"/>
          <w:divBdr>
            <w:top w:val="none" w:sz="0" w:space="0" w:color="auto"/>
            <w:left w:val="none" w:sz="0" w:space="0" w:color="auto"/>
            <w:bottom w:val="none" w:sz="0" w:space="0" w:color="auto"/>
            <w:right w:val="none" w:sz="0" w:space="0" w:color="auto"/>
          </w:divBdr>
          <w:divsChild>
            <w:div w:id="12153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611277">
      <w:bodyDiv w:val="1"/>
      <w:marLeft w:val="0"/>
      <w:marRight w:val="0"/>
      <w:marTop w:val="0"/>
      <w:marBottom w:val="0"/>
      <w:divBdr>
        <w:top w:val="none" w:sz="0" w:space="0" w:color="auto"/>
        <w:left w:val="none" w:sz="0" w:space="0" w:color="auto"/>
        <w:bottom w:val="none" w:sz="0" w:space="0" w:color="auto"/>
        <w:right w:val="none" w:sz="0" w:space="0" w:color="auto"/>
      </w:divBdr>
    </w:div>
    <w:div w:id="1551840590">
      <w:bodyDiv w:val="1"/>
      <w:marLeft w:val="0"/>
      <w:marRight w:val="0"/>
      <w:marTop w:val="0"/>
      <w:marBottom w:val="0"/>
      <w:divBdr>
        <w:top w:val="none" w:sz="0" w:space="0" w:color="auto"/>
        <w:left w:val="none" w:sz="0" w:space="0" w:color="auto"/>
        <w:bottom w:val="none" w:sz="0" w:space="0" w:color="auto"/>
        <w:right w:val="none" w:sz="0" w:space="0" w:color="auto"/>
      </w:divBdr>
      <w:divsChild>
        <w:div w:id="831070186">
          <w:marLeft w:val="0"/>
          <w:marRight w:val="0"/>
          <w:marTop w:val="0"/>
          <w:marBottom w:val="0"/>
          <w:divBdr>
            <w:top w:val="none" w:sz="0" w:space="0" w:color="auto"/>
            <w:left w:val="none" w:sz="0" w:space="0" w:color="auto"/>
            <w:bottom w:val="none" w:sz="0" w:space="0" w:color="auto"/>
            <w:right w:val="none" w:sz="0" w:space="0" w:color="auto"/>
          </w:divBdr>
          <w:divsChild>
            <w:div w:id="21662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github.com/zauberware/postal-codes-json-xml-csv/blob/master/data/US.zip" TargetMode="External"/><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F7E36-58A7-4CFC-BF86-E31198945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TotalTime>
  <Pages>1</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but Taksinavongskul</dc:creator>
  <cp:keywords/>
  <dc:description/>
  <cp:lastModifiedBy>Tanabut Taksinavongskul</cp:lastModifiedBy>
  <cp:revision>21</cp:revision>
  <dcterms:created xsi:type="dcterms:W3CDTF">2023-01-24T14:55:00Z</dcterms:created>
  <dcterms:modified xsi:type="dcterms:W3CDTF">2023-01-25T14:13:00Z</dcterms:modified>
</cp:coreProperties>
</file>